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91234A">
        <w:t>2</w:t>
      </w:r>
      <w:r>
        <w:t xml:space="preserve">, Episode </w:t>
      </w:r>
      <w:r w:rsidR="0091234A">
        <w:t>3</w:t>
      </w:r>
      <w:r>
        <w:t xml:space="preserve">: </w:t>
      </w:r>
      <w:r w:rsidR="0091234A">
        <w:t>Them Twins Is Named A and B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D7DF0" w:rsidTr="0084378D">
        <w:tc>
          <w:tcPr>
            <w:tcW w:w="1255" w:type="dxa"/>
          </w:tcPr>
          <w:p w:rsidR="002D7DF0" w:rsidRDefault="0071718F" w:rsidP="004E6361">
            <w:r>
              <w:t>00:00</w:t>
            </w:r>
          </w:p>
        </w:tc>
        <w:tc>
          <w:tcPr>
            <w:tcW w:w="1170" w:type="dxa"/>
          </w:tcPr>
          <w:p w:rsidR="002D7DF0" w:rsidRDefault="002D7DF0" w:rsidP="004E6361"/>
        </w:tc>
        <w:tc>
          <w:tcPr>
            <w:tcW w:w="6925" w:type="dxa"/>
          </w:tcPr>
          <w:p w:rsidR="002D7DF0" w:rsidRDefault="00BE37E8" w:rsidP="004E6361">
            <w:r>
              <w:t>Them twins is named A and B.</w:t>
            </w:r>
          </w:p>
        </w:tc>
      </w:tr>
      <w:tr w:rsidR="0071718F" w:rsidTr="0084378D">
        <w:tc>
          <w:tcPr>
            <w:tcW w:w="1255" w:type="dxa"/>
          </w:tcPr>
          <w:p w:rsidR="0071718F" w:rsidRDefault="0071718F" w:rsidP="0071718F">
            <w:r w:rsidRPr="00DD53A2">
              <w:t>00:</w:t>
            </w:r>
            <w:r w:rsidR="006530C5">
              <w:t>02</w:t>
            </w:r>
          </w:p>
        </w:tc>
        <w:tc>
          <w:tcPr>
            <w:tcW w:w="1170" w:type="dxa"/>
          </w:tcPr>
          <w:p w:rsidR="0071718F" w:rsidRDefault="0071718F" w:rsidP="0071718F"/>
        </w:tc>
        <w:tc>
          <w:tcPr>
            <w:tcW w:w="6925" w:type="dxa"/>
          </w:tcPr>
          <w:p w:rsidR="0071718F" w:rsidRDefault="0071718F" w:rsidP="0071718F">
            <w:r>
              <w:t>[music]</w:t>
            </w:r>
          </w:p>
        </w:tc>
      </w:tr>
      <w:tr w:rsidR="0071718F" w:rsidTr="0084378D">
        <w:tc>
          <w:tcPr>
            <w:tcW w:w="1255" w:type="dxa"/>
          </w:tcPr>
          <w:p w:rsidR="0071718F" w:rsidRDefault="0071718F" w:rsidP="0071718F">
            <w:r w:rsidRPr="00DD53A2">
              <w:t>00:</w:t>
            </w:r>
            <w:r w:rsidR="006530C5">
              <w:t>12</w:t>
            </w:r>
          </w:p>
        </w:tc>
        <w:tc>
          <w:tcPr>
            <w:tcW w:w="1170" w:type="dxa"/>
          </w:tcPr>
          <w:p w:rsidR="0071718F" w:rsidRDefault="0071718F" w:rsidP="0071718F">
            <w:r>
              <w:t>Sam</w:t>
            </w:r>
          </w:p>
        </w:tc>
        <w:tc>
          <w:tcPr>
            <w:tcW w:w="6925" w:type="dxa"/>
          </w:tcPr>
          <w:p w:rsidR="0071718F" w:rsidRDefault="0071718F" w:rsidP="0071718F">
            <w:r>
              <w:t>Jesse, this paper says here that this woman in Michigan stopped takin’ the two-day test to be a lawyer to have a baby and she had twins and she named ‘</w:t>
            </w:r>
            <w:proofErr w:type="spellStart"/>
            <w:r>
              <w:t>em</w:t>
            </w:r>
            <w:proofErr w:type="spellEnd"/>
            <w:r>
              <w:t xml:space="preserve"> A and B.</w:t>
            </w:r>
          </w:p>
        </w:tc>
      </w:tr>
      <w:tr w:rsidR="0071718F" w:rsidTr="0084378D">
        <w:tc>
          <w:tcPr>
            <w:tcW w:w="1255" w:type="dxa"/>
          </w:tcPr>
          <w:p w:rsidR="0071718F" w:rsidRDefault="0071718F" w:rsidP="0071718F">
            <w:r w:rsidRPr="00DD53A2">
              <w:t>00:</w:t>
            </w:r>
            <w:r w:rsidR="00300BEE">
              <w:t>24</w:t>
            </w:r>
          </w:p>
        </w:tc>
        <w:tc>
          <w:tcPr>
            <w:tcW w:w="1170" w:type="dxa"/>
          </w:tcPr>
          <w:p w:rsidR="0071718F" w:rsidRDefault="0071718F" w:rsidP="0071718F">
            <w:r>
              <w:t>Jesse</w:t>
            </w:r>
          </w:p>
        </w:tc>
        <w:tc>
          <w:tcPr>
            <w:tcW w:w="6925" w:type="dxa"/>
          </w:tcPr>
          <w:p w:rsidR="0071718F" w:rsidRDefault="0071718F" w:rsidP="0071718F">
            <w:r>
              <w:t>Well, I guess that interesting Sam, but I don’t hardly see what it has to-</w:t>
            </w:r>
          </w:p>
        </w:tc>
      </w:tr>
      <w:tr w:rsidR="0071718F" w:rsidTr="0084378D">
        <w:tc>
          <w:tcPr>
            <w:tcW w:w="1255" w:type="dxa"/>
          </w:tcPr>
          <w:p w:rsidR="0071718F" w:rsidRDefault="0071718F" w:rsidP="0071718F">
            <w:r w:rsidRPr="00DD53A2">
              <w:t>00:</w:t>
            </w:r>
            <w:r w:rsidR="00875A73">
              <w:t>28</w:t>
            </w:r>
          </w:p>
        </w:tc>
        <w:tc>
          <w:tcPr>
            <w:tcW w:w="1170" w:type="dxa"/>
          </w:tcPr>
          <w:p w:rsidR="0071718F" w:rsidRDefault="0071718F" w:rsidP="0071718F">
            <w:r>
              <w:t>Sam</w:t>
            </w:r>
          </w:p>
        </w:tc>
        <w:tc>
          <w:tcPr>
            <w:tcW w:w="6925" w:type="dxa"/>
          </w:tcPr>
          <w:p w:rsidR="0071718F" w:rsidRDefault="0071718F" w:rsidP="0071718F">
            <w:r>
              <w:t>Does that make her half a lawyer, Jesse?</w:t>
            </w:r>
          </w:p>
        </w:tc>
      </w:tr>
      <w:tr w:rsidR="0071718F" w:rsidTr="0084378D">
        <w:tc>
          <w:tcPr>
            <w:tcW w:w="1255" w:type="dxa"/>
          </w:tcPr>
          <w:p w:rsidR="0071718F" w:rsidRDefault="0071718F" w:rsidP="0071718F">
            <w:r w:rsidRPr="00DD53A2">
              <w:t>00:</w:t>
            </w:r>
            <w:r w:rsidR="00875A73">
              <w:t>30</w:t>
            </w:r>
          </w:p>
        </w:tc>
        <w:tc>
          <w:tcPr>
            <w:tcW w:w="1170" w:type="dxa"/>
          </w:tcPr>
          <w:p w:rsidR="0071718F" w:rsidRDefault="0071718F" w:rsidP="0071718F">
            <w:r>
              <w:t>Leon</w:t>
            </w:r>
          </w:p>
        </w:tc>
        <w:tc>
          <w:tcPr>
            <w:tcW w:w="6925" w:type="dxa"/>
          </w:tcPr>
          <w:p w:rsidR="0071718F" w:rsidRDefault="0071718F" w:rsidP="0071718F">
            <w:r>
              <w:t xml:space="preserve">She </w:t>
            </w:r>
            <w:proofErr w:type="gramStart"/>
            <w:r>
              <w:t>don’t</w:t>
            </w:r>
            <w:proofErr w:type="gramEnd"/>
            <w:r>
              <w:t xml:space="preserve"> know her letters good she won’t be able be able to tell her kids apart, will she?</w:t>
            </w:r>
          </w:p>
        </w:tc>
      </w:tr>
      <w:tr w:rsidR="0071718F" w:rsidTr="0084378D">
        <w:tc>
          <w:tcPr>
            <w:tcW w:w="1255" w:type="dxa"/>
          </w:tcPr>
          <w:p w:rsidR="0071718F" w:rsidRDefault="0071718F" w:rsidP="0071718F">
            <w:r w:rsidRPr="00DD53A2">
              <w:t>00:</w:t>
            </w:r>
            <w:r w:rsidR="00875A73">
              <w:t>34</w:t>
            </w:r>
          </w:p>
        </w:tc>
        <w:tc>
          <w:tcPr>
            <w:tcW w:w="1170" w:type="dxa"/>
          </w:tcPr>
          <w:p w:rsidR="0071718F" w:rsidRDefault="0071718F" w:rsidP="0071718F">
            <w:r>
              <w:t>Sam</w:t>
            </w:r>
          </w:p>
        </w:tc>
        <w:tc>
          <w:tcPr>
            <w:tcW w:w="6925" w:type="dxa"/>
          </w:tcPr>
          <w:p w:rsidR="0071718F" w:rsidRDefault="0071718F" w:rsidP="0071718F">
            <w:r>
              <w:t>Leon, me and Jesse is discussing the activities of half a lawyer here. Y-you wouldn’t be able to understand this. Now-</w:t>
            </w:r>
          </w:p>
        </w:tc>
      </w:tr>
      <w:tr w:rsidR="0071718F" w:rsidTr="0084378D">
        <w:tc>
          <w:tcPr>
            <w:tcW w:w="1255" w:type="dxa"/>
          </w:tcPr>
          <w:p w:rsidR="0071718F" w:rsidRDefault="0071718F" w:rsidP="0071718F">
            <w:r w:rsidRPr="00DD53A2">
              <w:t>00:</w:t>
            </w:r>
            <w:r w:rsidR="00E42895">
              <w:t>40</w:t>
            </w:r>
          </w:p>
        </w:tc>
        <w:tc>
          <w:tcPr>
            <w:tcW w:w="1170" w:type="dxa"/>
          </w:tcPr>
          <w:p w:rsidR="0071718F" w:rsidRDefault="0071718F" w:rsidP="0071718F">
            <w:r>
              <w:t>Jesse</w:t>
            </w:r>
          </w:p>
        </w:tc>
        <w:tc>
          <w:tcPr>
            <w:tcW w:w="6925" w:type="dxa"/>
          </w:tcPr>
          <w:p w:rsidR="0071718F" w:rsidRDefault="0071718F" w:rsidP="0071718F">
            <w:r>
              <w:t xml:space="preserve">Sam, you-you don’t seem to understand that there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nothin</w:t>
            </w:r>
            <w:proofErr w:type="spellEnd"/>
            <w:r>
              <w:t>’ to understand.</w:t>
            </w:r>
          </w:p>
        </w:tc>
      </w:tr>
      <w:tr w:rsidR="0071718F" w:rsidTr="0084378D">
        <w:tc>
          <w:tcPr>
            <w:tcW w:w="1255" w:type="dxa"/>
          </w:tcPr>
          <w:p w:rsidR="0071718F" w:rsidRDefault="0071718F" w:rsidP="0071718F">
            <w:r w:rsidRPr="00DD53A2">
              <w:t>00:</w:t>
            </w:r>
            <w:r w:rsidR="00AA3182">
              <w:t>44</w:t>
            </w:r>
          </w:p>
        </w:tc>
        <w:tc>
          <w:tcPr>
            <w:tcW w:w="1170" w:type="dxa"/>
          </w:tcPr>
          <w:p w:rsidR="0071718F" w:rsidRDefault="0071718F" w:rsidP="0071718F">
            <w:r>
              <w:t>Leon</w:t>
            </w:r>
          </w:p>
        </w:tc>
        <w:tc>
          <w:tcPr>
            <w:tcW w:w="6925" w:type="dxa"/>
          </w:tcPr>
          <w:p w:rsidR="0071718F" w:rsidRDefault="0071718F" w:rsidP="0071718F">
            <w:r>
              <w:t>Well, I don’t believe I understand that, Mr. Jesse.</w:t>
            </w:r>
          </w:p>
        </w:tc>
      </w:tr>
      <w:tr w:rsidR="0071718F" w:rsidTr="0084378D">
        <w:tc>
          <w:tcPr>
            <w:tcW w:w="1255" w:type="dxa"/>
          </w:tcPr>
          <w:p w:rsidR="0071718F" w:rsidRDefault="0071718F" w:rsidP="0071718F">
            <w:r w:rsidRPr="00DD53A2">
              <w:t>00:</w:t>
            </w:r>
            <w:r w:rsidR="00AA3182">
              <w:t>46</w:t>
            </w:r>
          </w:p>
        </w:tc>
        <w:tc>
          <w:tcPr>
            <w:tcW w:w="1170" w:type="dxa"/>
          </w:tcPr>
          <w:p w:rsidR="0071718F" w:rsidRDefault="0071718F" w:rsidP="0071718F">
            <w:r>
              <w:t>Sam</w:t>
            </w:r>
          </w:p>
        </w:tc>
        <w:tc>
          <w:tcPr>
            <w:tcW w:w="6925" w:type="dxa"/>
          </w:tcPr>
          <w:p w:rsidR="0071718F" w:rsidRDefault="0071718F" w:rsidP="0071718F">
            <w:pPr>
              <w:tabs>
                <w:tab w:val="left" w:pos="3627"/>
              </w:tabs>
            </w:pPr>
            <w:r>
              <w:t xml:space="preserve">See, Jesse. I-I’d told you. He </w:t>
            </w:r>
            <w:proofErr w:type="gramStart"/>
            <w:r>
              <w:t>don’t</w:t>
            </w:r>
            <w:proofErr w:type="gramEnd"/>
            <w:r w:rsidR="002E3FAD">
              <w:t xml:space="preserve"> understand.</w:t>
            </w:r>
            <w:r>
              <w:t xml:space="preserve"> [overlap]</w:t>
            </w:r>
          </w:p>
        </w:tc>
      </w:tr>
      <w:tr w:rsidR="0071718F" w:rsidTr="0084378D">
        <w:tc>
          <w:tcPr>
            <w:tcW w:w="1255" w:type="dxa"/>
          </w:tcPr>
          <w:p w:rsidR="0071718F" w:rsidRDefault="0071718F" w:rsidP="0071718F">
            <w:r w:rsidRPr="00DD53A2">
              <w:t>00:</w:t>
            </w:r>
            <w:r w:rsidR="00AA3182">
              <w:t>48</w:t>
            </w:r>
          </w:p>
        </w:tc>
        <w:tc>
          <w:tcPr>
            <w:tcW w:w="1170" w:type="dxa"/>
          </w:tcPr>
          <w:p w:rsidR="0071718F" w:rsidRDefault="0071718F" w:rsidP="0071718F">
            <w:r>
              <w:t>Jesse</w:t>
            </w:r>
          </w:p>
        </w:tc>
        <w:tc>
          <w:tcPr>
            <w:tcW w:w="6925" w:type="dxa"/>
          </w:tcPr>
          <w:p w:rsidR="0071718F" w:rsidRDefault="0071718F" w:rsidP="0071718F">
            <w:r>
              <w:t xml:space="preserve">[overlap] And I told you Sam that there’s work to be done here! Now get at it! </w:t>
            </w:r>
          </w:p>
        </w:tc>
      </w:tr>
      <w:tr w:rsidR="0071718F" w:rsidTr="0084378D">
        <w:tc>
          <w:tcPr>
            <w:tcW w:w="1255" w:type="dxa"/>
          </w:tcPr>
          <w:p w:rsidR="0071718F" w:rsidRDefault="0071718F" w:rsidP="0071718F">
            <w:r w:rsidRPr="00DD53A2">
              <w:t>00:</w:t>
            </w:r>
            <w:r w:rsidR="00AA3182">
              <w:t>51</w:t>
            </w:r>
          </w:p>
        </w:tc>
        <w:tc>
          <w:tcPr>
            <w:tcW w:w="1170" w:type="dxa"/>
          </w:tcPr>
          <w:p w:rsidR="0071718F" w:rsidRDefault="0071718F" w:rsidP="0071718F">
            <w:r>
              <w:t>Sam</w:t>
            </w:r>
          </w:p>
        </w:tc>
        <w:tc>
          <w:tcPr>
            <w:tcW w:w="6925" w:type="dxa"/>
          </w:tcPr>
          <w:p w:rsidR="0071718F" w:rsidRPr="002C6E65" w:rsidRDefault="0071718F" w:rsidP="0071718F">
            <w:r>
              <w:t xml:space="preserve">Boy, I hate to do this junk! This </w:t>
            </w:r>
            <w:proofErr w:type="spellStart"/>
            <w:r>
              <w:t>sweepin</w:t>
            </w:r>
            <w:proofErr w:type="spellEnd"/>
            <w:r>
              <w:t>’ and – Y</w:t>
            </w:r>
            <w:r w:rsidR="0039709F">
              <w:t>-y</w:t>
            </w:r>
            <w:r>
              <w:t>ou know I wish we had that woman from Michigan here. She sounds like a hard worker to me.</w:t>
            </w:r>
          </w:p>
        </w:tc>
      </w:tr>
      <w:tr w:rsidR="0071718F" w:rsidTr="0084378D">
        <w:tc>
          <w:tcPr>
            <w:tcW w:w="1255" w:type="dxa"/>
          </w:tcPr>
          <w:p w:rsidR="0071718F" w:rsidRDefault="00AA3182" w:rsidP="0071718F">
            <w:r>
              <w:t>01:00</w:t>
            </w:r>
          </w:p>
        </w:tc>
        <w:tc>
          <w:tcPr>
            <w:tcW w:w="1170" w:type="dxa"/>
          </w:tcPr>
          <w:p w:rsidR="0071718F" w:rsidRDefault="0071718F" w:rsidP="0071718F">
            <w:r>
              <w:t>Jesse</w:t>
            </w:r>
          </w:p>
        </w:tc>
        <w:tc>
          <w:tcPr>
            <w:tcW w:w="6925" w:type="dxa"/>
          </w:tcPr>
          <w:p w:rsidR="0071718F" w:rsidRDefault="0071718F" w:rsidP="0071718F">
            <w:r>
              <w:t xml:space="preserve">[while chuckling] Sam, I don’t imagine she’d be available for </w:t>
            </w:r>
            <w:proofErr w:type="spellStart"/>
            <w:r>
              <w:t>sweepin</w:t>
            </w:r>
            <w:proofErr w:type="spellEnd"/>
            <w:r>
              <w:t>’ a gas station driveway, now.</w:t>
            </w:r>
          </w:p>
        </w:tc>
      </w:tr>
      <w:tr w:rsidR="00AA3182" w:rsidTr="0084378D">
        <w:tc>
          <w:tcPr>
            <w:tcW w:w="1255" w:type="dxa"/>
          </w:tcPr>
          <w:p w:rsidR="00AA3182" w:rsidRDefault="00AA3182" w:rsidP="00AA3182">
            <w:r w:rsidRPr="00F51786">
              <w:t>01:</w:t>
            </w:r>
            <w:r w:rsidR="00E04300">
              <w:t>04</w:t>
            </w:r>
          </w:p>
        </w:tc>
        <w:tc>
          <w:tcPr>
            <w:tcW w:w="1170" w:type="dxa"/>
          </w:tcPr>
          <w:p w:rsidR="00AA3182" w:rsidRDefault="00AA3182" w:rsidP="00AA3182">
            <w:r>
              <w:t>Leon</w:t>
            </w:r>
          </w:p>
        </w:tc>
        <w:tc>
          <w:tcPr>
            <w:tcW w:w="6925" w:type="dxa"/>
          </w:tcPr>
          <w:p w:rsidR="00AA3182" w:rsidRDefault="00AA3182" w:rsidP="00AA3182">
            <w:r>
              <w:t>She wouldn’t have time to sweep but half of it anyway ‘fore C and D ‘d be born.</w:t>
            </w:r>
          </w:p>
        </w:tc>
      </w:tr>
      <w:tr w:rsidR="00AA3182" w:rsidTr="0084378D">
        <w:tc>
          <w:tcPr>
            <w:tcW w:w="1255" w:type="dxa"/>
          </w:tcPr>
          <w:p w:rsidR="00AA3182" w:rsidRDefault="00AA3182" w:rsidP="00AA3182">
            <w:r w:rsidRPr="00F51786">
              <w:t>01:</w:t>
            </w:r>
            <w:r w:rsidR="00E04300">
              <w:t>08</w:t>
            </w:r>
          </w:p>
        </w:tc>
        <w:tc>
          <w:tcPr>
            <w:tcW w:w="1170" w:type="dxa"/>
          </w:tcPr>
          <w:p w:rsidR="00AA3182" w:rsidRDefault="00AA3182" w:rsidP="00AA3182">
            <w:r>
              <w:t>Sam</w:t>
            </w:r>
          </w:p>
        </w:tc>
        <w:tc>
          <w:tcPr>
            <w:tcW w:w="6925" w:type="dxa"/>
          </w:tcPr>
          <w:p w:rsidR="00AA3182" w:rsidRDefault="00AA3182" w:rsidP="00AA3182">
            <w:r>
              <w:t xml:space="preserve">Leon! We’re </w:t>
            </w:r>
            <w:proofErr w:type="spellStart"/>
            <w:r>
              <w:t>talkin</w:t>
            </w:r>
            <w:proofErr w:type="spellEnd"/>
            <w:r>
              <w:t>’ serious here.</w:t>
            </w:r>
          </w:p>
        </w:tc>
      </w:tr>
      <w:tr w:rsidR="00AA3182" w:rsidTr="0084378D">
        <w:tc>
          <w:tcPr>
            <w:tcW w:w="1255" w:type="dxa"/>
          </w:tcPr>
          <w:p w:rsidR="00AA3182" w:rsidRDefault="00AA3182" w:rsidP="00AA3182">
            <w:r w:rsidRPr="00F51786">
              <w:t>01:</w:t>
            </w:r>
            <w:r w:rsidR="00E04300">
              <w:t>10</w:t>
            </w:r>
          </w:p>
        </w:tc>
        <w:tc>
          <w:tcPr>
            <w:tcW w:w="1170" w:type="dxa"/>
          </w:tcPr>
          <w:p w:rsidR="00AA3182" w:rsidRDefault="00AA3182" w:rsidP="00AA3182">
            <w:r>
              <w:t>Jesse</w:t>
            </w:r>
          </w:p>
        </w:tc>
        <w:tc>
          <w:tcPr>
            <w:tcW w:w="6925" w:type="dxa"/>
          </w:tcPr>
          <w:p w:rsidR="00AA3182" w:rsidRDefault="00AA3182" w:rsidP="00AA3182">
            <w:r>
              <w:t xml:space="preserve">Sam. Could we talk about </w:t>
            </w:r>
            <w:proofErr w:type="spellStart"/>
            <w:r>
              <w:t>somethin</w:t>
            </w:r>
            <w:proofErr w:type="spellEnd"/>
            <w:r>
              <w:t xml:space="preserve">’ else? </w:t>
            </w:r>
            <w:proofErr w:type="spellStart"/>
            <w:r>
              <w:t>Ain’t-ain’t</w:t>
            </w:r>
            <w:proofErr w:type="spellEnd"/>
            <w:r>
              <w:t xml:space="preserve"> there </w:t>
            </w:r>
            <w:proofErr w:type="spellStart"/>
            <w:r>
              <w:t>nothin</w:t>
            </w:r>
            <w:proofErr w:type="spellEnd"/>
            <w:r>
              <w:t>’ else in that paper?</w:t>
            </w:r>
          </w:p>
        </w:tc>
      </w:tr>
      <w:tr w:rsidR="00AA3182" w:rsidTr="0084378D">
        <w:tc>
          <w:tcPr>
            <w:tcW w:w="1255" w:type="dxa"/>
          </w:tcPr>
          <w:p w:rsidR="00AA3182" w:rsidRDefault="00AA3182" w:rsidP="00AA3182">
            <w:r w:rsidRPr="00F51786">
              <w:t>01:</w:t>
            </w:r>
            <w:r w:rsidR="00E04300">
              <w:t>15</w:t>
            </w:r>
          </w:p>
        </w:tc>
        <w:tc>
          <w:tcPr>
            <w:tcW w:w="1170" w:type="dxa"/>
          </w:tcPr>
          <w:p w:rsidR="00AA3182" w:rsidRDefault="00AA3182" w:rsidP="00AA3182">
            <w:r>
              <w:t>Sam</w:t>
            </w:r>
          </w:p>
        </w:tc>
        <w:tc>
          <w:tcPr>
            <w:tcW w:w="6925" w:type="dxa"/>
          </w:tcPr>
          <w:p w:rsidR="00AA3182" w:rsidRDefault="00AA3182" w:rsidP="00AA3182">
            <w:r>
              <w:t>Well, yeah. It</w:t>
            </w:r>
            <w:r w:rsidR="00E6482E">
              <w:t xml:space="preserve"> </w:t>
            </w:r>
            <w:proofErr w:type="spellStart"/>
            <w:r w:rsidR="00E6482E">
              <w:t>sa</w:t>
            </w:r>
            <w:proofErr w:type="spellEnd"/>
            <w:r>
              <w:t xml:space="preserve">-it says here that a woman was ordered to strip on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airplane.</w:t>
            </w:r>
          </w:p>
        </w:tc>
      </w:tr>
      <w:tr w:rsidR="00AA3182" w:rsidTr="0084378D">
        <w:tc>
          <w:tcPr>
            <w:tcW w:w="1255" w:type="dxa"/>
          </w:tcPr>
          <w:p w:rsidR="00AA3182" w:rsidRDefault="00AA3182" w:rsidP="00AA3182">
            <w:r w:rsidRPr="00F51786">
              <w:lastRenderedPageBreak/>
              <w:t>01:</w:t>
            </w:r>
            <w:r w:rsidR="00E04300">
              <w:t>19</w:t>
            </w:r>
          </w:p>
        </w:tc>
        <w:tc>
          <w:tcPr>
            <w:tcW w:w="1170" w:type="dxa"/>
          </w:tcPr>
          <w:p w:rsidR="00AA3182" w:rsidRDefault="00AA3182" w:rsidP="00AA3182">
            <w:r>
              <w:t>Jesse</w:t>
            </w:r>
          </w:p>
        </w:tc>
        <w:tc>
          <w:tcPr>
            <w:tcW w:w="6925" w:type="dxa"/>
          </w:tcPr>
          <w:p w:rsidR="00AA3182" w:rsidRDefault="00AA3182" w:rsidP="00AA3182">
            <w:r>
              <w:t>Ordered to strip?!</w:t>
            </w:r>
          </w:p>
        </w:tc>
      </w:tr>
      <w:tr w:rsidR="00AA3182" w:rsidTr="0084378D">
        <w:tc>
          <w:tcPr>
            <w:tcW w:w="1255" w:type="dxa"/>
          </w:tcPr>
          <w:p w:rsidR="00AA3182" w:rsidRDefault="00AA3182" w:rsidP="00AA3182">
            <w:r w:rsidRPr="00F51786">
              <w:t>01:</w:t>
            </w:r>
            <w:r w:rsidR="007F544F">
              <w:t>20</w:t>
            </w:r>
          </w:p>
        </w:tc>
        <w:tc>
          <w:tcPr>
            <w:tcW w:w="1170" w:type="dxa"/>
          </w:tcPr>
          <w:p w:rsidR="00AA3182" w:rsidRDefault="00AA3182" w:rsidP="00AA3182">
            <w:r>
              <w:t>Leon</w:t>
            </w:r>
          </w:p>
        </w:tc>
        <w:tc>
          <w:tcPr>
            <w:tcW w:w="6925" w:type="dxa"/>
          </w:tcPr>
          <w:p w:rsidR="00AA3182" w:rsidRDefault="00AA3182" w:rsidP="00AA3182">
            <w:pPr>
              <w:tabs>
                <w:tab w:val="left" w:pos="5933"/>
              </w:tabs>
            </w:pPr>
            <w:r>
              <w:t>Strip who, Sam?</w:t>
            </w:r>
          </w:p>
        </w:tc>
      </w:tr>
      <w:tr w:rsidR="00AA3182" w:rsidTr="0084378D">
        <w:tc>
          <w:tcPr>
            <w:tcW w:w="1255" w:type="dxa"/>
          </w:tcPr>
          <w:p w:rsidR="00AA3182" w:rsidRDefault="00AA3182" w:rsidP="00AA3182">
            <w:r w:rsidRPr="00F51786">
              <w:t>01:</w:t>
            </w:r>
            <w:r w:rsidR="007F544F">
              <w:t>22</w:t>
            </w:r>
          </w:p>
        </w:tc>
        <w:tc>
          <w:tcPr>
            <w:tcW w:w="1170" w:type="dxa"/>
          </w:tcPr>
          <w:p w:rsidR="00AA3182" w:rsidRDefault="00AA3182" w:rsidP="00AA3182">
            <w:r>
              <w:t>Sam</w:t>
            </w:r>
          </w:p>
        </w:tc>
        <w:tc>
          <w:tcPr>
            <w:tcW w:w="6925" w:type="dxa"/>
          </w:tcPr>
          <w:p w:rsidR="00AA3182" w:rsidRDefault="00AA3182" w:rsidP="00AA3182">
            <w:pPr>
              <w:tabs>
                <w:tab w:val="left" w:pos="5933"/>
              </w:tabs>
            </w:pPr>
            <w:r>
              <w:t>Herself, Leon! She was ordered to strip her- [overlap]</w:t>
            </w:r>
          </w:p>
        </w:tc>
      </w:tr>
      <w:tr w:rsidR="00AA3182" w:rsidTr="0084378D">
        <w:tc>
          <w:tcPr>
            <w:tcW w:w="1255" w:type="dxa"/>
          </w:tcPr>
          <w:p w:rsidR="00AA3182" w:rsidRDefault="00AA3182" w:rsidP="00AA3182">
            <w:r w:rsidRPr="00F51786">
              <w:t>01:</w:t>
            </w:r>
            <w:r w:rsidR="007F544F">
              <w:t>23</w:t>
            </w:r>
          </w:p>
        </w:tc>
        <w:tc>
          <w:tcPr>
            <w:tcW w:w="1170" w:type="dxa"/>
          </w:tcPr>
          <w:p w:rsidR="00AA3182" w:rsidRDefault="00AA3182" w:rsidP="00AA3182">
            <w:r>
              <w:t>Jesse</w:t>
            </w:r>
          </w:p>
        </w:tc>
        <w:tc>
          <w:tcPr>
            <w:tcW w:w="6925" w:type="dxa"/>
          </w:tcPr>
          <w:p w:rsidR="00AA3182" w:rsidRDefault="00AA3182" w:rsidP="00AA3182">
            <w:r>
              <w:t xml:space="preserve">[overlap] Oh, there’s some weird things </w:t>
            </w:r>
            <w:proofErr w:type="spellStart"/>
            <w:r>
              <w:t>goin</w:t>
            </w:r>
            <w:proofErr w:type="spellEnd"/>
            <w:r>
              <w:t>’ on in this world.</w:t>
            </w:r>
          </w:p>
        </w:tc>
      </w:tr>
      <w:tr w:rsidR="00AA3182" w:rsidTr="0084378D">
        <w:tc>
          <w:tcPr>
            <w:tcW w:w="1255" w:type="dxa"/>
          </w:tcPr>
          <w:p w:rsidR="00AA3182" w:rsidRDefault="00AA3182" w:rsidP="00AA3182">
            <w:r w:rsidRPr="00F51786">
              <w:t>01:</w:t>
            </w:r>
            <w:r w:rsidR="00077F49">
              <w:t>26</w:t>
            </w:r>
          </w:p>
        </w:tc>
        <w:tc>
          <w:tcPr>
            <w:tcW w:w="1170" w:type="dxa"/>
          </w:tcPr>
          <w:p w:rsidR="00AA3182" w:rsidRDefault="00AA3182" w:rsidP="00AA3182">
            <w:r>
              <w:t>Leon</w:t>
            </w:r>
          </w:p>
        </w:tc>
        <w:tc>
          <w:tcPr>
            <w:tcW w:w="6925" w:type="dxa"/>
          </w:tcPr>
          <w:p w:rsidR="00AA3182" w:rsidRDefault="00AA3182" w:rsidP="00AA3182">
            <w:r>
              <w:t>My cousin, Rufus, was ordered to roll up his britches [inaudible] -</w:t>
            </w:r>
          </w:p>
        </w:tc>
      </w:tr>
      <w:tr w:rsidR="00AA3182" w:rsidTr="0084378D">
        <w:tc>
          <w:tcPr>
            <w:tcW w:w="1255" w:type="dxa"/>
          </w:tcPr>
          <w:p w:rsidR="00AA3182" w:rsidRDefault="00AA3182" w:rsidP="00AA3182">
            <w:r w:rsidRPr="00F51786">
              <w:t>01:</w:t>
            </w:r>
            <w:r w:rsidR="005B2295">
              <w:t>29</w:t>
            </w:r>
          </w:p>
        </w:tc>
        <w:tc>
          <w:tcPr>
            <w:tcW w:w="1170" w:type="dxa"/>
          </w:tcPr>
          <w:p w:rsidR="00AA3182" w:rsidRDefault="00AA3182" w:rsidP="00AA3182">
            <w:r>
              <w:t>Sam</w:t>
            </w:r>
          </w:p>
        </w:tc>
        <w:tc>
          <w:tcPr>
            <w:tcW w:w="6925" w:type="dxa"/>
          </w:tcPr>
          <w:p w:rsidR="00AA3182" w:rsidRDefault="00AA3182" w:rsidP="00AA3182">
            <w:r>
              <w:t xml:space="preserve">Leon, we </w:t>
            </w:r>
            <w:proofErr w:type="spellStart"/>
            <w:r>
              <w:t>ain’t</w:t>
            </w:r>
            <w:proofErr w:type="spellEnd"/>
            <w:r>
              <w:t xml:space="preserve"> interested in your cousin </w:t>
            </w:r>
            <w:proofErr w:type="spellStart"/>
            <w:r>
              <w:t>Ruf</w:t>
            </w:r>
            <w:proofErr w:type="spellEnd"/>
            <w:r>
              <w:t xml:space="preserve">. Now we’re </w:t>
            </w:r>
            <w:proofErr w:type="spellStart"/>
            <w:r>
              <w:t>talkin</w:t>
            </w:r>
            <w:proofErr w:type="spellEnd"/>
            <w:r>
              <w:t>’ about-</w:t>
            </w:r>
          </w:p>
        </w:tc>
      </w:tr>
      <w:tr w:rsidR="00AA3182" w:rsidTr="0084378D">
        <w:tc>
          <w:tcPr>
            <w:tcW w:w="1255" w:type="dxa"/>
          </w:tcPr>
          <w:p w:rsidR="00AA3182" w:rsidRDefault="00AA3182" w:rsidP="00AA3182">
            <w:r w:rsidRPr="00F51786">
              <w:t>01:</w:t>
            </w:r>
            <w:r w:rsidR="005B2295">
              <w:t>33</w:t>
            </w:r>
          </w:p>
        </w:tc>
        <w:tc>
          <w:tcPr>
            <w:tcW w:w="1170" w:type="dxa"/>
          </w:tcPr>
          <w:p w:rsidR="00AA3182" w:rsidRDefault="00AA3182" w:rsidP="00AA3182">
            <w:r>
              <w:t>Jesse</w:t>
            </w:r>
          </w:p>
        </w:tc>
        <w:tc>
          <w:tcPr>
            <w:tcW w:w="6925" w:type="dxa"/>
          </w:tcPr>
          <w:p w:rsidR="00AA3182" w:rsidRDefault="00AA3182" w:rsidP="00AA3182">
            <w:r>
              <w:t xml:space="preserve">I </w:t>
            </w:r>
            <w:proofErr w:type="spellStart"/>
            <w:r>
              <w:t>ain’t</w:t>
            </w:r>
            <w:proofErr w:type="spellEnd"/>
            <w:r>
              <w:t xml:space="preserve"> interested in no women </w:t>
            </w:r>
            <w:proofErr w:type="spellStart"/>
            <w:r>
              <w:t>bein</w:t>
            </w:r>
            <w:proofErr w:type="spellEnd"/>
            <w:r>
              <w:t>’ on no airplane myself.</w:t>
            </w:r>
          </w:p>
        </w:tc>
      </w:tr>
      <w:tr w:rsidR="00AA3182" w:rsidTr="0084378D">
        <w:tc>
          <w:tcPr>
            <w:tcW w:w="1255" w:type="dxa"/>
          </w:tcPr>
          <w:p w:rsidR="00AA3182" w:rsidRDefault="00AA3182" w:rsidP="00AA3182">
            <w:r w:rsidRPr="00F51786">
              <w:t>01:</w:t>
            </w:r>
            <w:r w:rsidR="005B2295">
              <w:t>35</w:t>
            </w:r>
          </w:p>
        </w:tc>
        <w:tc>
          <w:tcPr>
            <w:tcW w:w="1170" w:type="dxa"/>
          </w:tcPr>
          <w:p w:rsidR="00AA3182" w:rsidRDefault="00AA3182" w:rsidP="00AA3182">
            <w:r>
              <w:t>Leon</w:t>
            </w:r>
          </w:p>
        </w:tc>
        <w:tc>
          <w:tcPr>
            <w:tcW w:w="6925" w:type="dxa"/>
          </w:tcPr>
          <w:p w:rsidR="00AA3182" w:rsidRDefault="00AA3182" w:rsidP="00AA3182">
            <w:r>
              <w:t xml:space="preserve">Well, </w:t>
            </w:r>
            <w:proofErr w:type="spellStart"/>
            <w:r>
              <w:t>Ruf</w:t>
            </w:r>
            <w:proofErr w:type="spellEnd"/>
            <w:r>
              <w:t xml:space="preserve"> </w:t>
            </w:r>
            <w:proofErr w:type="spellStart"/>
            <w:r>
              <w:t>ain’t</w:t>
            </w:r>
            <w:proofErr w:type="spellEnd"/>
            <w:r>
              <w:t xml:space="preserve"> never been on no airplane, b-but he rode a bus from Hot Springs last summer a-a-</w:t>
            </w:r>
          </w:p>
        </w:tc>
      </w:tr>
      <w:tr w:rsidR="00AA3182" w:rsidTr="0084378D">
        <w:tc>
          <w:tcPr>
            <w:tcW w:w="1255" w:type="dxa"/>
          </w:tcPr>
          <w:p w:rsidR="00AA3182" w:rsidRDefault="00AA3182" w:rsidP="00AA3182">
            <w:r w:rsidRPr="00F51786">
              <w:t>01:</w:t>
            </w:r>
            <w:r w:rsidR="005B2295">
              <w:t>40</w:t>
            </w:r>
          </w:p>
        </w:tc>
        <w:tc>
          <w:tcPr>
            <w:tcW w:w="1170" w:type="dxa"/>
          </w:tcPr>
          <w:p w:rsidR="00AA3182" w:rsidRDefault="00AA3182" w:rsidP="00AA3182">
            <w:r>
              <w:t>Sam</w:t>
            </w:r>
          </w:p>
        </w:tc>
        <w:tc>
          <w:tcPr>
            <w:tcW w:w="6925" w:type="dxa"/>
          </w:tcPr>
          <w:p w:rsidR="00AA3182" w:rsidRDefault="00AA3182" w:rsidP="00AA3182">
            <w:r>
              <w:t xml:space="preserve">Leon. </w:t>
            </w:r>
            <w:r w:rsidR="00381433">
              <w:t xml:space="preserve">I-I </w:t>
            </w:r>
            <w:r>
              <w:t>better turn over here to Dear Abby and see if it’s proper for people</w:t>
            </w:r>
            <w:bookmarkStart w:id="0" w:name="_GoBack"/>
            <w:bookmarkEnd w:id="0"/>
            <w:r>
              <w:t xml:space="preserve"> to strip on </w:t>
            </w:r>
            <w:proofErr w:type="spellStart"/>
            <w:r>
              <w:t>a</w:t>
            </w:r>
            <w:proofErr w:type="spellEnd"/>
            <w:r>
              <w:t xml:space="preserve"> airplane.</w:t>
            </w:r>
          </w:p>
        </w:tc>
      </w:tr>
      <w:tr w:rsidR="005B2295" w:rsidTr="0084378D">
        <w:tc>
          <w:tcPr>
            <w:tcW w:w="1255" w:type="dxa"/>
          </w:tcPr>
          <w:p w:rsidR="005B2295" w:rsidRDefault="005B2295" w:rsidP="005B2295">
            <w:r w:rsidRPr="00200B93">
              <w:t>01:</w:t>
            </w:r>
            <w:r>
              <w:t>46</w:t>
            </w:r>
          </w:p>
        </w:tc>
        <w:tc>
          <w:tcPr>
            <w:tcW w:w="1170" w:type="dxa"/>
          </w:tcPr>
          <w:p w:rsidR="005B2295" w:rsidRDefault="005B2295" w:rsidP="005B2295"/>
        </w:tc>
        <w:tc>
          <w:tcPr>
            <w:tcW w:w="6925" w:type="dxa"/>
          </w:tcPr>
          <w:p w:rsidR="005B2295" w:rsidRDefault="005B2295" w:rsidP="005B2295">
            <w:r>
              <w:t>[music]</w:t>
            </w:r>
          </w:p>
        </w:tc>
      </w:tr>
      <w:tr w:rsidR="005B2295" w:rsidTr="0084378D">
        <w:tc>
          <w:tcPr>
            <w:tcW w:w="1255" w:type="dxa"/>
          </w:tcPr>
          <w:p w:rsidR="005B2295" w:rsidRDefault="005B2295" w:rsidP="005B2295">
            <w:r w:rsidRPr="00200B93">
              <w:t>01:</w:t>
            </w:r>
            <w:r>
              <w:t>56</w:t>
            </w:r>
          </w:p>
        </w:tc>
        <w:tc>
          <w:tcPr>
            <w:tcW w:w="1170" w:type="dxa"/>
          </w:tcPr>
          <w:p w:rsidR="005B2295" w:rsidRDefault="005B2295" w:rsidP="005B2295"/>
        </w:tc>
        <w:tc>
          <w:tcPr>
            <w:tcW w:w="6925" w:type="dxa"/>
          </w:tcPr>
          <w:p w:rsidR="005B2295" w:rsidRDefault="005B2295" w:rsidP="005B2295">
            <w:r>
              <w:t>[music fades out, then repeats]</w:t>
            </w:r>
          </w:p>
        </w:tc>
      </w:tr>
      <w:tr w:rsidR="005B2295" w:rsidTr="0084378D">
        <w:tc>
          <w:tcPr>
            <w:tcW w:w="1255" w:type="dxa"/>
          </w:tcPr>
          <w:p w:rsidR="005B2295" w:rsidRDefault="005B2295" w:rsidP="005B2295">
            <w:r w:rsidRPr="00200B93">
              <w:t>0</w:t>
            </w:r>
            <w:r>
              <w:t>2</w:t>
            </w:r>
            <w:r w:rsidRPr="00200B93">
              <w:t>:</w:t>
            </w:r>
            <w:r w:rsidR="00092DDA">
              <w:t>05</w:t>
            </w:r>
          </w:p>
        </w:tc>
        <w:tc>
          <w:tcPr>
            <w:tcW w:w="1170" w:type="dxa"/>
          </w:tcPr>
          <w:p w:rsidR="005B2295" w:rsidRDefault="005B2295" w:rsidP="005B2295">
            <w:r>
              <w:t>Jesse</w:t>
            </w:r>
          </w:p>
        </w:tc>
        <w:tc>
          <w:tcPr>
            <w:tcW w:w="6925" w:type="dxa"/>
          </w:tcPr>
          <w:p w:rsidR="005B2295" w:rsidRDefault="005B2295" w:rsidP="005B2295">
            <w:r>
              <w:t>Hey, Sam, w</w:t>
            </w:r>
            <w:r w:rsidR="00805352">
              <w:t>h</w:t>
            </w:r>
            <w:r>
              <w:t xml:space="preserve">at’s that you </w:t>
            </w:r>
            <w:proofErr w:type="spellStart"/>
            <w:r>
              <w:t>writin</w:t>
            </w:r>
            <w:proofErr w:type="spellEnd"/>
            <w:r>
              <w:t>’ there? A letter?</w:t>
            </w:r>
          </w:p>
        </w:tc>
      </w:tr>
      <w:tr w:rsidR="005B2295" w:rsidTr="0084378D">
        <w:tc>
          <w:tcPr>
            <w:tcW w:w="1255" w:type="dxa"/>
          </w:tcPr>
          <w:p w:rsidR="005B2295" w:rsidRDefault="005B2295" w:rsidP="005B2295">
            <w:r w:rsidRPr="007B594F">
              <w:t>02:</w:t>
            </w:r>
            <w:r w:rsidR="00092DDA">
              <w:t>07</w:t>
            </w:r>
          </w:p>
        </w:tc>
        <w:tc>
          <w:tcPr>
            <w:tcW w:w="1170" w:type="dxa"/>
          </w:tcPr>
          <w:p w:rsidR="005B2295" w:rsidRDefault="005B2295" w:rsidP="005B2295">
            <w:r>
              <w:t>Sam</w:t>
            </w:r>
          </w:p>
        </w:tc>
        <w:tc>
          <w:tcPr>
            <w:tcW w:w="6925" w:type="dxa"/>
          </w:tcPr>
          <w:p w:rsidR="005B2295" w:rsidRDefault="005B2295" w:rsidP="005B2295">
            <w:r>
              <w:t xml:space="preserve">Y-yeah, I’m </w:t>
            </w:r>
            <w:proofErr w:type="spellStart"/>
            <w:r>
              <w:t>writin</w:t>
            </w:r>
            <w:proofErr w:type="spellEnd"/>
            <w:r>
              <w:t>’ to Dear Abby.</w:t>
            </w:r>
          </w:p>
        </w:tc>
      </w:tr>
      <w:tr w:rsidR="005B2295" w:rsidTr="0084378D">
        <w:tc>
          <w:tcPr>
            <w:tcW w:w="1255" w:type="dxa"/>
          </w:tcPr>
          <w:p w:rsidR="005B2295" w:rsidRDefault="005B2295" w:rsidP="005B2295">
            <w:r w:rsidRPr="007B594F">
              <w:t>02:</w:t>
            </w:r>
            <w:r w:rsidR="00092DDA">
              <w:t>09</w:t>
            </w:r>
          </w:p>
        </w:tc>
        <w:tc>
          <w:tcPr>
            <w:tcW w:w="1170" w:type="dxa"/>
          </w:tcPr>
          <w:p w:rsidR="005B2295" w:rsidRDefault="005B2295" w:rsidP="005B2295">
            <w:r>
              <w:t>Jesse</w:t>
            </w:r>
          </w:p>
        </w:tc>
        <w:tc>
          <w:tcPr>
            <w:tcW w:w="6925" w:type="dxa"/>
          </w:tcPr>
          <w:p w:rsidR="005B2295" w:rsidRDefault="005B2295" w:rsidP="005B2295">
            <w:r>
              <w:t>Speak up, Sam! Speak up.</w:t>
            </w:r>
          </w:p>
        </w:tc>
      </w:tr>
      <w:tr w:rsidR="005B2295" w:rsidTr="0084378D">
        <w:tc>
          <w:tcPr>
            <w:tcW w:w="1255" w:type="dxa"/>
          </w:tcPr>
          <w:p w:rsidR="005B2295" w:rsidRDefault="005B2295" w:rsidP="005B2295">
            <w:r w:rsidRPr="007B594F">
              <w:t>02:</w:t>
            </w:r>
            <w:r w:rsidR="00092DDA">
              <w:t>10</w:t>
            </w:r>
          </w:p>
        </w:tc>
        <w:tc>
          <w:tcPr>
            <w:tcW w:w="1170" w:type="dxa"/>
          </w:tcPr>
          <w:p w:rsidR="005B2295" w:rsidRDefault="005B2295" w:rsidP="005B2295">
            <w:r>
              <w:t>Sam</w:t>
            </w:r>
          </w:p>
        </w:tc>
        <w:tc>
          <w:tcPr>
            <w:tcW w:w="6925" w:type="dxa"/>
          </w:tcPr>
          <w:p w:rsidR="005B2295" w:rsidRDefault="005B2295" w:rsidP="005B2295">
            <w:r>
              <w:t>I</w:t>
            </w:r>
            <w:r w:rsidR="00092DDA">
              <w:t>-I</w:t>
            </w:r>
            <w:r>
              <w:t xml:space="preserve">’m </w:t>
            </w:r>
            <w:proofErr w:type="spellStart"/>
            <w:r>
              <w:t>writin</w:t>
            </w:r>
            <w:proofErr w:type="spellEnd"/>
            <w:r>
              <w:t>’ to Dear Abby, I said!</w:t>
            </w:r>
          </w:p>
        </w:tc>
      </w:tr>
      <w:tr w:rsidR="005B2295" w:rsidTr="0084378D">
        <w:tc>
          <w:tcPr>
            <w:tcW w:w="1255" w:type="dxa"/>
          </w:tcPr>
          <w:p w:rsidR="005B2295" w:rsidRDefault="005B2295" w:rsidP="005B2295">
            <w:r w:rsidRPr="007B594F">
              <w:t>02:</w:t>
            </w:r>
            <w:r w:rsidR="00775065">
              <w:t>13</w:t>
            </w:r>
          </w:p>
        </w:tc>
        <w:tc>
          <w:tcPr>
            <w:tcW w:w="1170" w:type="dxa"/>
          </w:tcPr>
          <w:p w:rsidR="005B2295" w:rsidRDefault="005B2295" w:rsidP="005B2295">
            <w:r>
              <w:t>Jesse</w:t>
            </w:r>
          </w:p>
        </w:tc>
        <w:tc>
          <w:tcPr>
            <w:tcW w:w="6925" w:type="dxa"/>
          </w:tcPr>
          <w:p w:rsidR="005B2295" w:rsidRDefault="005B2295" w:rsidP="005B2295">
            <w:r>
              <w:t xml:space="preserve">Well, we finally </w:t>
            </w:r>
            <w:proofErr w:type="spellStart"/>
            <w:r>
              <w:t>gonna</w:t>
            </w:r>
            <w:proofErr w:type="spellEnd"/>
            <w:r>
              <w:t xml:space="preserve"> settle that question everybody </w:t>
            </w:r>
            <w:proofErr w:type="spellStart"/>
            <w:r>
              <w:t>waitin</w:t>
            </w:r>
            <w:proofErr w:type="spellEnd"/>
            <w:r>
              <w:t xml:space="preserve">’ to hear about it: “Is it proper to strip on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airplane?”</w:t>
            </w:r>
          </w:p>
        </w:tc>
      </w:tr>
      <w:tr w:rsidR="005B2295" w:rsidTr="0084378D">
        <w:tc>
          <w:tcPr>
            <w:tcW w:w="1255" w:type="dxa"/>
          </w:tcPr>
          <w:p w:rsidR="005B2295" w:rsidRDefault="005B2295" w:rsidP="005B2295">
            <w:r w:rsidRPr="007B594F">
              <w:t>02:</w:t>
            </w:r>
            <w:r w:rsidR="00775065">
              <w:t>18</w:t>
            </w:r>
          </w:p>
        </w:tc>
        <w:tc>
          <w:tcPr>
            <w:tcW w:w="1170" w:type="dxa"/>
          </w:tcPr>
          <w:p w:rsidR="005B2295" w:rsidRDefault="005B2295" w:rsidP="005B2295">
            <w:r>
              <w:t>Sam</w:t>
            </w:r>
          </w:p>
        </w:tc>
        <w:tc>
          <w:tcPr>
            <w:tcW w:w="6925" w:type="dxa"/>
          </w:tcPr>
          <w:p w:rsidR="005B2295" w:rsidRDefault="005B2295" w:rsidP="005B2295">
            <w:r>
              <w:t>Now- no, now, Jesse. I</w:t>
            </w:r>
            <w:r w:rsidR="00270FEE">
              <w:t>, I</w:t>
            </w:r>
            <w:r>
              <w:t xml:space="preserve"> been </w:t>
            </w:r>
            <w:proofErr w:type="spellStart"/>
            <w:r>
              <w:t>readin</w:t>
            </w:r>
            <w:proofErr w:type="spellEnd"/>
            <w:r>
              <w:t xml:space="preserve">’ here about some people not </w:t>
            </w:r>
            <w:proofErr w:type="spellStart"/>
            <w:r>
              <w:t>wantin</w:t>
            </w:r>
            <w:proofErr w:type="spellEnd"/>
            <w:r>
              <w:t>’ other people to smoke or to – to pop gum around ‘</w:t>
            </w:r>
            <w:proofErr w:type="spellStart"/>
            <w:r>
              <w:t>em</w:t>
            </w:r>
            <w:proofErr w:type="spellEnd"/>
            <w:r>
              <w:t>. A-a-and- [overlap]</w:t>
            </w:r>
          </w:p>
        </w:tc>
      </w:tr>
      <w:tr w:rsidR="005B2295" w:rsidTr="0084378D">
        <w:tc>
          <w:tcPr>
            <w:tcW w:w="1255" w:type="dxa"/>
          </w:tcPr>
          <w:p w:rsidR="005B2295" w:rsidRDefault="005B2295" w:rsidP="005B2295">
            <w:r w:rsidRPr="007B594F">
              <w:t>02:</w:t>
            </w:r>
            <w:r w:rsidR="00775065">
              <w:t>26</w:t>
            </w:r>
          </w:p>
        </w:tc>
        <w:tc>
          <w:tcPr>
            <w:tcW w:w="1170" w:type="dxa"/>
          </w:tcPr>
          <w:p w:rsidR="005B2295" w:rsidRDefault="005B2295" w:rsidP="005B2295">
            <w:r>
              <w:t>Jesse</w:t>
            </w:r>
          </w:p>
        </w:tc>
        <w:tc>
          <w:tcPr>
            <w:tcW w:w="6925" w:type="dxa"/>
          </w:tcPr>
          <w:p w:rsidR="005B2295" w:rsidRDefault="005B2295" w:rsidP="005B2295">
            <w:r>
              <w:t xml:space="preserve">[overlap] Well, now, I know the world is </w:t>
            </w:r>
            <w:proofErr w:type="spellStart"/>
            <w:r>
              <w:t>waitin</w:t>
            </w:r>
            <w:proofErr w:type="spellEnd"/>
            <w:r>
              <w:t xml:space="preserve">’ for the final answer on that. Is that what you’re </w:t>
            </w:r>
            <w:proofErr w:type="spellStart"/>
            <w:r>
              <w:t>writin</w:t>
            </w:r>
            <w:proofErr w:type="spellEnd"/>
            <w:r>
              <w:t>’ Dear Abby about?</w:t>
            </w:r>
          </w:p>
        </w:tc>
      </w:tr>
      <w:tr w:rsidR="005B2295" w:rsidTr="0084378D">
        <w:tc>
          <w:tcPr>
            <w:tcW w:w="1255" w:type="dxa"/>
          </w:tcPr>
          <w:p w:rsidR="005B2295" w:rsidRDefault="005B2295" w:rsidP="005B2295">
            <w:r w:rsidRPr="007B594F">
              <w:t>02:</w:t>
            </w:r>
            <w:r w:rsidR="00775065">
              <w:t>31</w:t>
            </w:r>
          </w:p>
        </w:tc>
        <w:tc>
          <w:tcPr>
            <w:tcW w:w="1170" w:type="dxa"/>
          </w:tcPr>
          <w:p w:rsidR="005B2295" w:rsidRDefault="005B2295" w:rsidP="005B2295">
            <w:r>
              <w:t>Sam</w:t>
            </w:r>
          </w:p>
        </w:tc>
        <w:tc>
          <w:tcPr>
            <w:tcW w:w="6925" w:type="dxa"/>
          </w:tcPr>
          <w:p w:rsidR="005B2295" w:rsidRDefault="005B2295" w:rsidP="005B2295">
            <w:r>
              <w:t xml:space="preserve">No, I’m </w:t>
            </w:r>
            <w:proofErr w:type="spellStart"/>
            <w:r>
              <w:t>tryin</w:t>
            </w:r>
            <w:proofErr w:type="spellEnd"/>
            <w:r>
              <w:t xml:space="preserve">’ to find out if it’s okay to eat a </w:t>
            </w:r>
            <w:r w:rsidR="00270FEE">
              <w:t>T</w:t>
            </w:r>
            <w:r>
              <w:t xml:space="preserve">winkie while </w:t>
            </w:r>
            <w:proofErr w:type="spellStart"/>
            <w:r>
              <w:t>ya</w:t>
            </w:r>
            <w:proofErr w:type="spellEnd"/>
            <w:r>
              <w:t xml:space="preserve">’ </w:t>
            </w:r>
            <w:proofErr w:type="spellStart"/>
            <w:r>
              <w:t>changin</w:t>
            </w:r>
            <w:proofErr w:type="spellEnd"/>
            <w:r>
              <w:t>’ oil in a late model Henry J. [music overlap]</w:t>
            </w:r>
          </w:p>
        </w:tc>
      </w:tr>
      <w:tr w:rsidR="005B2295" w:rsidTr="0084378D">
        <w:tc>
          <w:tcPr>
            <w:tcW w:w="1255" w:type="dxa"/>
          </w:tcPr>
          <w:p w:rsidR="005B2295" w:rsidRDefault="005B2295" w:rsidP="005B2295">
            <w:r w:rsidRPr="007B594F">
              <w:t>02:</w:t>
            </w:r>
            <w:r w:rsidR="00775065">
              <w:t>35</w:t>
            </w:r>
          </w:p>
        </w:tc>
        <w:tc>
          <w:tcPr>
            <w:tcW w:w="1170" w:type="dxa"/>
          </w:tcPr>
          <w:p w:rsidR="005B2295" w:rsidRDefault="005B2295" w:rsidP="005B2295"/>
        </w:tc>
        <w:tc>
          <w:tcPr>
            <w:tcW w:w="6925" w:type="dxa"/>
          </w:tcPr>
          <w:p w:rsidR="005B2295" w:rsidRDefault="005B2295" w:rsidP="005B2295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77F49"/>
    <w:rsid w:val="00092DDA"/>
    <w:rsid w:val="0009652E"/>
    <w:rsid w:val="000B53AF"/>
    <w:rsid w:val="000E30DD"/>
    <w:rsid w:val="00126D46"/>
    <w:rsid w:val="001B63F5"/>
    <w:rsid w:val="001F06F2"/>
    <w:rsid w:val="002507CC"/>
    <w:rsid w:val="00270FEE"/>
    <w:rsid w:val="00277448"/>
    <w:rsid w:val="0029767C"/>
    <w:rsid w:val="002C6E65"/>
    <w:rsid w:val="002D0FDD"/>
    <w:rsid w:val="002D7DF0"/>
    <w:rsid w:val="002E06CB"/>
    <w:rsid w:val="002E3FAD"/>
    <w:rsid w:val="00300BEE"/>
    <w:rsid w:val="00381433"/>
    <w:rsid w:val="00381EC3"/>
    <w:rsid w:val="0039709F"/>
    <w:rsid w:val="003C4DF2"/>
    <w:rsid w:val="003D655F"/>
    <w:rsid w:val="003F35D6"/>
    <w:rsid w:val="003F7A12"/>
    <w:rsid w:val="004318BB"/>
    <w:rsid w:val="00433DF0"/>
    <w:rsid w:val="004E6361"/>
    <w:rsid w:val="00526B80"/>
    <w:rsid w:val="0055610D"/>
    <w:rsid w:val="00595997"/>
    <w:rsid w:val="005B2295"/>
    <w:rsid w:val="005F0A03"/>
    <w:rsid w:val="0061208E"/>
    <w:rsid w:val="006530C5"/>
    <w:rsid w:val="0070550F"/>
    <w:rsid w:val="0071718F"/>
    <w:rsid w:val="007323BE"/>
    <w:rsid w:val="00775065"/>
    <w:rsid w:val="00776D0A"/>
    <w:rsid w:val="007F544F"/>
    <w:rsid w:val="00805352"/>
    <w:rsid w:val="0084378D"/>
    <w:rsid w:val="008712FC"/>
    <w:rsid w:val="0087345F"/>
    <w:rsid w:val="00875A73"/>
    <w:rsid w:val="0089060E"/>
    <w:rsid w:val="0091234A"/>
    <w:rsid w:val="009A26F9"/>
    <w:rsid w:val="009B39F5"/>
    <w:rsid w:val="00AA3182"/>
    <w:rsid w:val="00AA39DA"/>
    <w:rsid w:val="00AF0683"/>
    <w:rsid w:val="00BA6987"/>
    <w:rsid w:val="00BC4140"/>
    <w:rsid w:val="00BE37E8"/>
    <w:rsid w:val="00BF35C2"/>
    <w:rsid w:val="00C73609"/>
    <w:rsid w:val="00D64928"/>
    <w:rsid w:val="00DE202D"/>
    <w:rsid w:val="00E04300"/>
    <w:rsid w:val="00E11701"/>
    <w:rsid w:val="00E42895"/>
    <w:rsid w:val="00E6482E"/>
    <w:rsid w:val="00F15AB9"/>
    <w:rsid w:val="00F62C5F"/>
    <w:rsid w:val="00F97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E19EF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23:23:00Z</dcterms:created>
  <dcterms:modified xsi:type="dcterms:W3CDTF">2022-09-19T23:23:00Z</dcterms:modified>
</cp:coreProperties>
</file>